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2C8469" w14:textId="77777777"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FD6E06">
        <w:rPr>
          <w:rStyle w:val="Strong"/>
          <w:rFonts w:ascii="Lucida Sans" w:hAnsi="Lucida Sans"/>
          <w:sz w:val="32"/>
          <w:szCs w:val="32"/>
        </w:rPr>
        <w:t>PRISMA-P 2015 Checklist</w:t>
      </w:r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14:paraId="35E09227" w14:textId="77777777" w:rsidR="00FD6E06" w:rsidRDefault="00FD6E06" w:rsidP="00FD6E06">
      <w:pPr>
        <w:pStyle w:val="Heading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systematic review</w:t>
      </w:r>
      <w:r>
        <w:rPr>
          <w:rStyle w:val="Strong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BioMed Central journal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14:paraId="0353AC20" w14:textId="77777777" w:rsidR="00474025" w:rsidRPr="00474025" w:rsidRDefault="00474025" w:rsidP="00FD6E06">
      <w:pPr>
        <w:pStyle w:val="Heading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Moher D</w:t>
      </w:r>
      <w:r>
        <w:rPr>
          <w:rStyle w:val="Strong"/>
          <w:rFonts w:ascii="Lucida Sans" w:hAnsi="Lucida Sans"/>
          <w:sz w:val="22"/>
          <w:szCs w:val="22"/>
        </w:rPr>
        <w:t>, Stewart L &amp; Shekelle P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4"/>
        <w:gridCol w:w="555"/>
        <w:gridCol w:w="8797"/>
        <w:gridCol w:w="1129"/>
        <w:gridCol w:w="1126"/>
        <w:gridCol w:w="1421"/>
      </w:tblGrid>
      <w:tr w:rsidR="0068643A" w:rsidRPr="00EE17D5" w14:paraId="542111F2" w14:textId="77777777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3BFF05D1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418EF3A0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14:paraId="242523A8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3FD5B867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05100F21" w14:textId="77777777"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14:paraId="30F2DDF4" w14:textId="77777777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13BA4A28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6CBBA0D1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75156C48" w14:textId="77777777"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51E7F7D2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14:paraId="4B1B2242" w14:textId="77777777"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14:paraId="6AFE1830" w14:textId="77777777"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14:paraId="6D826B90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70399E7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274DC0C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65763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4353C81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2A777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354E5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0C52F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D71635" w14:textId="040F9CA1" w:rsidR="0068643A" w:rsidRPr="00FD6E06" w:rsidRDefault="0059469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3"/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7BD89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31749F" w14:textId="7C9F8906" w:rsidR="0068643A" w:rsidRPr="00FD6E06" w:rsidRDefault="00594696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</w:tr>
      <w:tr w:rsidR="0068643A" w:rsidRPr="00FD6E06" w14:paraId="70F7229B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FC30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A48A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A2D9DB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8C99F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FACEA0" w14:textId="2FF42726" w:rsidR="0068643A" w:rsidRPr="00FD6E06" w:rsidRDefault="0059469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D5B7C1" w14:textId="319C503D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7023E85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F776B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912AC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241E1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A43359" w14:textId="418D723B" w:rsidR="0068643A" w:rsidRPr="00FD6E06" w:rsidRDefault="00D73E3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952BE11" w14:textId="3FC60218" w:rsidR="0068643A" w:rsidRPr="00FD6E06" w:rsidRDefault="00D73E3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5258C3" w14:textId="339AE72F" w:rsidR="0068643A" w:rsidRPr="00FD6E06" w:rsidRDefault="00D73E3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4</w:t>
            </w:r>
          </w:p>
        </w:tc>
      </w:tr>
      <w:tr w:rsidR="0068643A" w:rsidRPr="00FD6E06" w14:paraId="11DBF392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96021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4CD09E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1BE42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0BB9C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E1ECF2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4BAC7F" w14:textId="5C809339" w:rsidR="0068643A" w:rsidRPr="00FD6E06" w:rsidRDefault="0059469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2560E7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032C74" w14:textId="69997CB4" w:rsidR="0068643A" w:rsidRPr="00FD6E06" w:rsidRDefault="00A212ED" w:rsidP="00A212E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  <w:r w:rsidR="0059469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-</w:t>
            </w:r>
            <w:r w:rsidR="00A661F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0</w:t>
            </w:r>
          </w:p>
        </w:tc>
      </w:tr>
      <w:tr w:rsidR="0068643A" w:rsidRPr="00FD6E06" w14:paraId="50E3CE4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01996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666D3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77BEC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cribe contributions of protocol authors and identify the </w:t>
            </w:r>
            <w:r w:rsidRPr="00281E9A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uarant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DF9BB0" w14:textId="0C225DF6" w:rsidR="0068643A" w:rsidRPr="00FD6E06" w:rsidRDefault="0059469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6460E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E6D0C5" w14:textId="7BA065B1" w:rsidR="0068643A" w:rsidRPr="00FD6E06" w:rsidRDefault="00D73E3D" w:rsidP="00D73E3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25-326</w:t>
            </w:r>
          </w:p>
        </w:tc>
      </w:tr>
      <w:tr w:rsidR="0068643A" w:rsidRPr="00FD6E06" w14:paraId="04B9C2D2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6DB39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9079D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9FAF01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09C18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5173B7" w14:textId="2169FA24" w:rsidR="0068643A" w:rsidRPr="00FD6E06" w:rsidRDefault="00594696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D10502" w14:textId="0DFFB1CA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2029C7B2" w14:textId="77777777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73A264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6B16B70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DECAA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127F4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AAA42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697889" w14:textId="2B676265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421B54" w14:textId="1D3BDD79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F2D38" w14:textId="2A1F35BD" w:rsidR="0068643A" w:rsidRPr="00FD6E06" w:rsidRDefault="00D73E3D" w:rsidP="00D73E3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22</w:t>
            </w:r>
          </w:p>
        </w:tc>
      </w:tr>
      <w:tr w:rsidR="0068643A" w:rsidRPr="00FD6E06" w14:paraId="1F5E6C9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7860C8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25BF62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2BED9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459AC8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4FD2F4" w14:textId="4936C3B0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5CD4D9" w14:textId="457646B1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233C431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77A11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6B9B7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38E3B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851DD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D61DE4" w14:textId="43B9DCB9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457F95" w14:textId="604A31F7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BB4AE3" w:rsidRPr="00FD6E06" w14:paraId="181CB1D3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59E743B1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357659D2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DE9AE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EA8DE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52B0E7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5993E3" w14:textId="7E20026F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08B62FA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60DFCC" w14:textId="55839847" w:rsidR="0068643A" w:rsidRPr="00FD6E06" w:rsidRDefault="00A661F6" w:rsidP="00D73E3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  <w:r w:rsidR="00D73E3D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-151</w:t>
            </w:r>
          </w:p>
        </w:tc>
      </w:tr>
      <w:tr w:rsidR="0068643A" w:rsidRPr="00FD6E06" w14:paraId="2449704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60966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776B8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63E52B" w14:textId="77777777"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  <w:p w14:paraId="3F5B6A07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0FF6C5B" w14:textId="7A97C75F" w:rsidR="0068643A" w:rsidRPr="00FD6E06" w:rsidRDefault="00B20C2C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CA26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1FC805" w14:textId="0A24C625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3-154</w:t>
            </w:r>
          </w:p>
        </w:tc>
      </w:tr>
      <w:tr w:rsidR="00BB4AE3" w:rsidRPr="00FD6E06" w14:paraId="1C4249A5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14:paraId="30648B57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157ED937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100BE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A51893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AC84B5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6C14A2" w14:textId="7A3A76CC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604E84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B0D241" w14:textId="1B0EF93A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85-226</w:t>
            </w:r>
          </w:p>
        </w:tc>
      </w:tr>
      <w:tr w:rsidR="0068643A" w:rsidRPr="00FD6E06" w14:paraId="58C7CAC9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5FBF0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30B4F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9BCC9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037FF7" w14:textId="3602CA0E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50DD6F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4B8F5D" w14:textId="0368684F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36-240, 222-226</w:t>
            </w:r>
          </w:p>
        </w:tc>
      </w:tr>
      <w:tr w:rsidR="0068643A" w:rsidRPr="00FD6E06" w14:paraId="201AB100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BB5F5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45F3D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A8210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08AE10" w14:textId="434FBE32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0A7A7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08510F" w14:textId="72DEB42B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29-240</w:t>
            </w:r>
          </w:p>
        </w:tc>
      </w:tr>
      <w:tr w:rsidR="00BB4AE3" w:rsidRPr="00FD6E06" w14:paraId="4BCD4486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050CEA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14:paraId="0140E377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CAA884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AF8FA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266F8D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2606B" w14:textId="76306646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89CDCD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A8FEBA" w14:textId="58666CA4" w:rsidR="0068643A" w:rsidRPr="00FD6E06" w:rsidRDefault="004928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5, 257-261</w:t>
            </w:r>
          </w:p>
        </w:tc>
      </w:tr>
      <w:tr w:rsidR="0068643A" w:rsidRPr="00FD6E06" w14:paraId="65D6DEF1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63010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2C521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567085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2781F9" w14:textId="2601F821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B1F74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679BF6" w14:textId="16CDB053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43-252</w:t>
            </w:r>
          </w:p>
        </w:tc>
      </w:tr>
      <w:tr w:rsidR="0068643A" w:rsidRPr="00FD6E06" w14:paraId="0CD53EB3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33B4B0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A7CEC7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B4987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49BD90" w14:textId="6384CC20" w:rsidR="0068643A" w:rsidRPr="00FD6E06" w:rsidRDefault="00B77D51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F9F6DB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801C94" w14:textId="2043FBF1" w:rsidR="0068643A" w:rsidRPr="00FD6E06" w:rsidRDefault="004928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55-261</w:t>
            </w:r>
          </w:p>
        </w:tc>
      </w:tr>
      <w:tr w:rsidR="0068643A" w:rsidRPr="00FD6E06" w14:paraId="3E8B1BC4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D2FFD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ADB86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87B3B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062FBA" w14:textId="0E593991" w:rsidR="0068643A" w:rsidRPr="00FD6E06" w:rsidRDefault="00A212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61A78C" w14:textId="596A857B" w:rsidR="0068643A" w:rsidRPr="00FD6E06" w:rsidRDefault="00A212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656973" w14:textId="79082B9C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dditional file </w:t>
            </w:r>
            <w:r w:rsidR="00A661F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</w:t>
            </w:r>
          </w:p>
        </w:tc>
      </w:tr>
      <w:tr w:rsidR="0068643A" w:rsidRPr="00FD6E06" w14:paraId="16372D3E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B4FE4C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8CB07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B36B9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4F4175" w14:textId="7DD6C587" w:rsidR="0068643A" w:rsidRPr="00FD6E06" w:rsidRDefault="00A212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8EEEB6" w14:textId="687E398D" w:rsidR="0068643A" w:rsidRPr="00FD6E06" w:rsidRDefault="00A212ED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688159" w14:textId="4584218E" w:rsidR="0068643A" w:rsidRPr="00FD6E06" w:rsidRDefault="00A212ED" w:rsidP="00A212ED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dditional file </w:t>
            </w:r>
            <w:r w:rsidR="00A661F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</w:t>
            </w:r>
          </w:p>
        </w:tc>
      </w:tr>
      <w:tr w:rsidR="0068643A" w:rsidRPr="00FD6E06" w14:paraId="481B0176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CF6B61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57497E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AB5E23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4725D3" w14:textId="50581326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8309F0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210072" w14:textId="4B24F16B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64-270</w:t>
            </w:r>
          </w:p>
        </w:tc>
      </w:tr>
      <w:tr w:rsidR="00BB4AE3" w:rsidRPr="00FD6E06" w14:paraId="48F8A715" w14:textId="77777777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13E302" w14:textId="77777777"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14:paraId="4D3BA289" w14:textId="77777777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2EA4E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79D8D6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80612F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1D20F1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385815C" w14:textId="2386E604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C08F06" w14:textId="481E9B33" w:rsidR="0068643A" w:rsidRPr="00FD6E06" w:rsidRDefault="00A212ED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586236C6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D734F2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16CCDA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BDB616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BFF6399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9CDD4A" w14:textId="0AF1D633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E2519F" w14:textId="75A37FDC" w:rsidR="0068643A" w:rsidRPr="00FD6E06" w:rsidRDefault="00242EC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1498ED7C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DC2711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D3888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2A46B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E89F73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39A9A3" w14:textId="02673F3D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A2DA829" w14:textId="19A2F4B3" w:rsidR="0068643A" w:rsidRPr="00FD6E06" w:rsidRDefault="00242EC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6DEF1BBD" w14:textId="77777777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DB778D" w14:textId="77777777"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863D55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EBA8F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BCEED5" w14:textId="7B9DA68C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232D95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987C8D" w14:textId="1AFCD03D" w:rsidR="0068643A" w:rsidRPr="00FD6E06" w:rsidRDefault="00F41DAB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  <w:r w:rsidR="004928E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2-275</w:t>
            </w:r>
          </w:p>
        </w:tc>
      </w:tr>
      <w:tr w:rsidR="0068643A" w:rsidRPr="00FD6E06" w14:paraId="376CA64F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081ECB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921269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9169E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458862" w14:textId="77777777"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8E0167" w14:textId="1CE13D42" w:rsidR="0068643A" w:rsidRPr="00FD6E06" w:rsidRDefault="009B1F43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 w:rsidR="004928E3">
              <w:rPr>
                <w:sz w:val="24"/>
                <w:szCs w:val="24"/>
              </w:rPr>
            </w:r>
            <w:r w:rsidR="004928E3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D8922D" w14:textId="13B0CFF7" w:rsidR="0068643A" w:rsidRPr="00FD6E06" w:rsidRDefault="00242EC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t applicable</w:t>
            </w:r>
          </w:p>
        </w:tc>
      </w:tr>
      <w:tr w:rsidR="0068643A" w:rsidRPr="00FD6E06" w14:paraId="30D1460C" w14:textId="77777777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34F5FF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CE148D" w14:textId="77777777"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F721B0" w14:textId="77777777"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D44D2E" w14:textId="7DD359C4" w:rsidR="0068643A" w:rsidRPr="00FD6E06" w:rsidRDefault="004928E3" w:rsidP="004928E3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EA1BB72" w14:textId="272BEAB0" w:rsidR="0068643A" w:rsidRPr="00FD6E06" w:rsidRDefault="004928E3" w:rsidP="004928E3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4"/>
                <w:szCs w:val="24"/>
              </w:rPr>
              <w:instrText xml:space="preserve"> FORMCHECKBOX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A0E72B" w14:textId="2E583673" w:rsidR="0068643A" w:rsidRPr="00FD6E06" w:rsidRDefault="004928E3" w:rsidP="004928E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67-270, 179-181</w:t>
            </w:r>
            <w:bookmarkStart w:id="1" w:name="_GoBack"/>
            <w:bookmarkEnd w:id="1"/>
          </w:p>
        </w:tc>
      </w:tr>
    </w:tbl>
    <w:p w14:paraId="677903A3" w14:textId="77777777" w:rsidR="00FD6E06" w:rsidRDefault="00FD6E06"/>
    <w:sectPr w:rsidR="00FD6E06" w:rsidSect="00FD6E06">
      <w:headerReference w:type="default" r:id="rId10"/>
      <w:foot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605361" w14:textId="77777777" w:rsidR="000B148F" w:rsidRDefault="000B148F" w:rsidP="00FD6E06">
      <w:pPr>
        <w:spacing w:after="0" w:line="240" w:lineRule="auto"/>
      </w:pPr>
      <w:r>
        <w:separator/>
      </w:r>
    </w:p>
  </w:endnote>
  <w:endnote w:type="continuationSeparator" w:id="0">
    <w:p w14:paraId="1BBF45E1" w14:textId="77777777" w:rsidR="000B148F" w:rsidRDefault="000B148F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F161D" w14:textId="77777777"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val="en-AU" w:eastAsia="en-AU"/>
      </w:rPr>
      <w:drawing>
        <wp:inline distT="0" distB="0" distL="0" distR="0" wp14:anchorId="4E0D8AF6" wp14:editId="7898CC17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2CDA8" w14:textId="77777777" w:rsidR="000B148F" w:rsidRDefault="000B148F" w:rsidP="00FD6E06">
      <w:pPr>
        <w:spacing w:after="0" w:line="240" w:lineRule="auto"/>
      </w:pPr>
      <w:r>
        <w:separator/>
      </w:r>
    </w:p>
  </w:footnote>
  <w:footnote w:type="continuationSeparator" w:id="0">
    <w:p w14:paraId="0AB73536" w14:textId="77777777" w:rsidR="000B148F" w:rsidRDefault="000B148F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BC5F85" w14:textId="502E32B2"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28E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0A94D54" w14:textId="77777777"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ExMjI3MABxlHSUglOLizPz80AKDGsBkG3vTiwAAAA="/>
  </w:docVars>
  <w:rsids>
    <w:rsidRoot w:val="00FD6E06"/>
    <w:rsid w:val="000B148F"/>
    <w:rsid w:val="001E4CA1"/>
    <w:rsid w:val="002253F7"/>
    <w:rsid w:val="00242EC3"/>
    <w:rsid w:val="00281E9A"/>
    <w:rsid w:val="00447F08"/>
    <w:rsid w:val="00474025"/>
    <w:rsid w:val="004928E3"/>
    <w:rsid w:val="004D1562"/>
    <w:rsid w:val="00594696"/>
    <w:rsid w:val="00664936"/>
    <w:rsid w:val="0068643A"/>
    <w:rsid w:val="00750A0E"/>
    <w:rsid w:val="007924AC"/>
    <w:rsid w:val="009B1F43"/>
    <w:rsid w:val="009B20D2"/>
    <w:rsid w:val="00A0782F"/>
    <w:rsid w:val="00A212ED"/>
    <w:rsid w:val="00A661F6"/>
    <w:rsid w:val="00B20C2C"/>
    <w:rsid w:val="00B567D4"/>
    <w:rsid w:val="00B77D51"/>
    <w:rsid w:val="00BB4AE3"/>
    <w:rsid w:val="00CA6DD4"/>
    <w:rsid w:val="00D464FA"/>
    <w:rsid w:val="00D73E3D"/>
    <w:rsid w:val="00E00F03"/>
    <w:rsid w:val="00EE17D5"/>
    <w:rsid w:val="00F41DAB"/>
    <w:rsid w:val="00F901FE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9BD5B3"/>
  <w15:docId w15:val="{6E6E88FB-E341-0841-B64F-FE1232F08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755F6105CA8D42BC849F9FA6358B15" ma:contentTypeVersion="13" ma:contentTypeDescription="Create a new document." ma:contentTypeScope="" ma:versionID="a9a02314167ba40727bbbb26d4e82e65">
  <xsd:schema xmlns:xsd="http://www.w3.org/2001/XMLSchema" xmlns:xs="http://www.w3.org/2001/XMLSchema" xmlns:p="http://schemas.microsoft.com/office/2006/metadata/properties" xmlns:ns3="1d7b8719-9e9f-4957-8da3-60eceaa69719" xmlns:ns4="ff1cb7e4-17e8-43c5-910e-c957b28da74a" targetNamespace="http://schemas.microsoft.com/office/2006/metadata/properties" ma:root="true" ma:fieldsID="e6ab54a7e46e69dc3b2e6495fcbb4e86" ns3:_="" ns4:_="">
    <xsd:import namespace="1d7b8719-9e9f-4957-8da3-60eceaa69719"/>
    <xsd:import namespace="ff1cb7e4-17e8-43c5-910e-c957b28da7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7b8719-9e9f-4957-8da3-60eceaa697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cb7e4-17e8-43c5-910e-c957b28da74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65411A-0ABF-44C3-860D-E0AFE10C3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7b8719-9e9f-4957-8da3-60eceaa69719"/>
    <ds:schemaRef ds:uri="ff1cb7e4-17e8-43c5-910e-c957b28da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1024B-14A1-43E5-BBB6-4A759C1F5E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F28590-5B7A-4D69-92DE-CF6CEFD4F589}">
  <ds:schemaRefs>
    <ds:schemaRef ds:uri="ff1cb7e4-17e8-43c5-910e-c957b28da74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d7b8719-9e9f-4957-8da3-60eceaa69719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David Lim</cp:lastModifiedBy>
  <cp:revision>2</cp:revision>
  <dcterms:created xsi:type="dcterms:W3CDTF">2020-10-27T01:24:00Z</dcterms:created>
  <dcterms:modified xsi:type="dcterms:W3CDTF">2020-10-27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755F6105CA8D42BC849F9FA6358B15</vt:lpwstr>
  </property>
</Properties>
</file>